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95282" w14:textId="608F74E8" w:rsidR="005320AD" w:rsidRPr="00EA2FD7" w:rsidRDefault="005320AD" w:rsidP="005320AD">
      <w:pPr>
        <w:rPr>
          <w:b/>
          <w:bCs/>
        </w:rPr>
      </w:pPr>
      <w:r w:rsidRPr="00EA2FD7">
        <w:rPr>
          <w:b/>
          <w:bCs/>
        </w:rPr>
        <w:t>1) What is Python? What are the benefits of using Python?</w:t>
      </w:r>
    </w:p>
    <w:p w14:paraId="6657895D" w14:textId="6166B376" w:rsidR="007B14CB" w:rsidRDefault="005320AD" w:rsidP="005320AD">
      <w:r>
        <w:t>Python is a programming language with objects, modules, threads, exceptions and automatic memory management. The benefits of pythons are that it is simple and easy, portable, extensible, build-in data structure and it is an open source.</w:t>
      </w:r>
    </w:p>
    <w:p w14:paraId="3BFF9088" w14:textId="65877EEB" w:rsidR="008A09A9" w:rsidRPr="00EA2FD7" w:rsidRDefault="008A09A9" w:rsidP="005320AD">
      <w:pPr>
        <w:rPr>
          <w:b/>
          <w:bCs/>
        </w:rPr>
      </w:pPr>
      <w:r w:rsidRPr="00EA2FD7">
        <w:rPr>
          <w:b/>
          <w:bCs/>
        </w:rPr>
        <w:t>2) Key features of Python</w:t>
      </w:r>
    </w:p>
    <w:p w14:paraId="1A1CFB2E" w14:textId="72F2B0F1" w:rsidR="008A09A9" w:rsidRDefault="008A09A9" w:rsidP="005320AD">
      <w:r w:rsidRPr="008A09A9">
        <w:rPr>
          <w:b/>
          <w:bCs/>
        </w:rPr>
        <w:t>Interpreted</w:t>
      </w:r>
      <w:r>
        <w:rPr>
          <w:b/>
          <w:bCs/>
        </w:rPr>
        <w:t xml:space="preserve">: </w:t>
      </w:r>
      <w:r w:rsidRPr="00DF2961">
        <w:t>Python does not need to be compiled before it is run</w:t>
      </w:r>
    </w:p>
    <w:p w14:paraId="637B0DE7" w14:textId="0318BCFA" w:rsidR="00DF2961" w:rsidRDefault="00DF2961" w:rsidP="005320AD">
      <w:r>
        <w:rPr>
          <w:b/>
          <w:bCs/>
        </w:rPr>
        <w:t>D</w:t>
      </w:r>
      <w:r w:rsidRPr="00DF2961">
        <w:rPr>
          <w:b/>
          <w:bCs/>
        </w:rPr>
        <w:t>ynamically typed</w:t>
      </w:r>
      <w:r>
        <w:rPr>
          <w:b/>
          <w:bCs/>
        </w:rPr>
        <w:t>:</w:t>
      </w:r>
      <w:r>
        <w:t xml:space="preserve"> </w:t>
      </w:r>
      <w:r w:rsidRPr="00DF2961">
        <w:t>don’t need to state the types of variables when you declare them or anything like that</w:t>
      </w:r>
    </w:p>
    <w:p w14:paraId="457548F1" w14:textId="55506D4A" w:rsidR="00DF2961" w:rsidRDefault="00DF2961" w:rsidP="005320AD">
      <w:r w:rsidRPr="00DF2961">
        <w:rPr>
          <w:b/>
          <w:bCs/>
        </w:rPr>
        <w:t>OO</w:t>
      </w:r>
      <w:r>
        <w:t xml:space="preserve">: </w:t>
      </w:r>
      <w:r w:rsidRPr="00DF2961">
        <w:t>it allows the definition of classes along with composition and inheritance. Python does not have access specifiers (like C++’s public, private)</w:t>
      </w:r>
    </w:p>
    <w:p w14:paraId="097DA154" w14:textId="5AC29B42" w:rsidR="00DF2961" w:rsidRDefault="00DF2961" w:rsidP="005320AD">
      <w:r w:rsidRPr="00DF2961">
        <w:t>In Python, functions are first-class objects. This means that they can be assigned to variables, returned from other functions and passed into functions. Classes are also first-class objects</w:t>
      </w:r>
      <w:r>
        <w:t>.</w:t>
      </w:r>
    </w:p>
    <w:p w14:paraId="08488CDF" w14:textId="242AC2C6" w:rsidR="00DF2961" w:rsidRPr="00EA2FD7" w:rsidRDefault="00612EE6" w:rsidP="005320AD">
      <w:pPr>
        <w:rPr>
          <w:b/>
          <w:bCs/>
        </w:rPr>
      </w:pPr>
      <w:r w:rsidRPr="00EA2FD7">
        <w:rPr>
          <w:b/>
          <w:bCs/>
        </w:rPr>
        <w:t>3) How is memory managed in Python</w:t>
      </w:r>
    </w:p>
    <w:p w14:paraId="2E28ED33" w14:textId="77777777" w:rsidR="00612EE6" w:rsidRDefault="00612EE6" w:rsidP="00612EE6">
      <w:pPr>
        <w:pStyle w:val="ListParagraph"/>
        <w:numPr>
          <w:ilvl w:val="0"/>
          <w:numId w:val="1"/>
        </w:numPr>
      </w:pPr>
      <w:r>
        <w:t>Memory management in python is managed by Python private heap space. All Python objects and data structures are located in a private heap. The programmer does not have access to this private heap. The python interpreter takes care of this instead.</w:t>
      </w:r>
    </w:p>
    <w:p w14:paraId="73208D19" w14:textId="77777777" w:rsidR="00612EE6" w:rsidRDefault="00612EE6" w:rsidP="00612EE6">
      <w:pPr>
        <w:pStyle w:val="ListParagraph"/>
        <w:numPr>
          <w:ilvl w:val="0"/>
          <w:numId w:val="1"/>
        </w:numPr>
      </w:pPr>
      <w:r>
        <w:t>The allocation of heap space for Python objects is done by Python’s memory manager. The core API gives access to some tools for the programmer to code.</w:t>
      </w:r>
    </w:p>
    <w:p w14:paraId="177EE7F2" w14:textId="43D2BAB9" w:rsidR="00612EE6" w:rsidRDefault="00612EE6" w:rsidP="00612EE6">
      <w:pPr>
        <w:pStyle w:val="ListParagraph"/>
        <w:numPr>
          <w:ilvl w:val="0"/>
          <w:numId w:val="1"/>
        </w:numPr>
      </w:pPr>
      <w:r>
        <w:t>Python also has an inbuilt garbage collector, which recycles all the unused memory and so that it can be made available to the heap space.</w:t>
      </w:r>
    </w:p>
    <w:p w14:paraId="0652183D" w14:textId="30C155DF" w:rsidR="00612EE6" w:rsidRPr="00EA2FD7" w:rsidRDefault="00612EE6" w:rsidP="00612EE6">
      <w:pPr>
        <w:rPr>
          <w:b/>
          <w:bCs/>
        </w:rPr>
      </w:pPr>
      <w:r w:rsidRPr="00EA2FD7">
        <w:rPr>
          <w:b/>
          <w:bCs/>
        </w:rPr>
        <w:t>4) What Are Namespaces in Python?</w:t>
      </w:r>
    </w:p>
    <w:p w14:paraId="4081A95D" w14:textId="791CB442" w:rsidR="00612EE6" w:rsidRDefault="00612EE6" w:rsidP="00612EE6">
      <w:r w:rsidRPr="00612EE6">
        <w:t>A namespace is a simple system to control the names in a program. It ensures that names are unique and won’t lead to any conflict.</w:t>
      </w:r>
    </w:p>
    <w:p w14:paraId="5D3C4DF2" w14:textId="77FA3873" w:rsidR="00612EE6" w:rsidRDefault="00612EE6" w:rsidP="00612EE6">
      <w:r w:rsidRPr="00612EE6">
        <w:t>Also, add to your knowledge that Python implements namespaces in the form of dictionaries. It maintains a name-to-object mapping where names act as keys and the objects as values. Multiple namespaces may have the same name but pointing to a different variable. Check out a few examples of namespaces for more clarity.</w:t>
      </w:r>
    </w:p>
    <w:p w14:paraId="55549B06" w14:textId="2D1011C8" w:rsidR="00D74B17" w:rsidRPr="00EA2FD7" w:rsidRDefault="00D74B17" w:rsidP="00612EE6">
      <w:pPr>
        <w:rPr>
          <w:b/>
          <w:bCs/>
        </w:rPr>
      </w:pPr>
      <w:r w:rsidRPr="00EA2FD7">
        <w:rPr>
          <w:b/>
          <w:bCs/>
        </w:rPr>
        <w:t>5) What is __</w:t>
      </w:r>
      <w:proofErr w:type="spellStart"/>
      <w:r w:rsidRPr="00EA2FD7">
        <w:rPr>
          <w:b/>
          <w:bCs/>
        </w:rPr>
        <w:t>init</w:t>
      </w:r>
      <w:proofErr w:type="spellEnd"/>
      <w:r w:rsidRPr="00EA2FD7">
        <w:rPr>
          <w:b/>
          <w:bCs/>
        </w:rPr>
        <w:t>__?</w:t>
      </w:r>
    </w:p>
    <w:p w14:paraId="5C86EEDC" w14:textId="7268738F" w:rsidR="00D74B17" w:rsidRDefault="00D74B17" w:rsidP="00612EE6">
      <w:r w:rsidRPr="00D74B17">
        <w:t>__</w:t>
      </w:r>
      <w:proofErr w:type="spellStart"/>
      <w:r w:rsidRPr="00D74B17">
        <w:t>init</w:t>
      </w:r>
      <w:proofErr w:type="spellEnd"/>
      <w:r w:rsidRPr="00D74B17">
        <w:t>__ is a method or constructor in Python. This method is automatically called to allocate memory when a new object/ instance of a class is created. All classes have the __</w:t>
      </w:r>
      <w:proofErr w:type="spellStart"/>
      <w:r w:rsidRPr="00D74B17">
        <w:t>init</w:t>
      </w:r>
      <w:proofErr w:type="spellEnd"/>
      <w:r w:rsidRPr="00D74B17">
        <w:t>__ method</w:t>
      </w:r>
    </w:p>
    <w:p w14:paraId="02C1FE3F" w14:textId="4189FB43" w:rsidR="00D74B17" w:rsidRPr="00EA2FD7" w:rsidRDefault="00D74B17" w:rsidP="00D74B17">
      <w:pPr>
        <w:rPr>
          <w:b/>
          <w:bCs/>
        </w:rPr>
      </w:pPr>
      <w:r w:rsidRPr="00EA2FD7">
        <w:rPr>
          <w:b/>
          <w:bCs/>
        </w:rPr>
        <w:t>6) What is a lambda function?</w:t>
      </w:r>
    </w:p>
    <w:p w14:paraId="2C263946" w14:textId="3E463FE8" w:rsidR="00D74B17" w:rsidRDefault="00D74B17" w:rsidP="00D74B17">
      <w:r>
        <w:t>An anonymous function is known as a lambda function. This function can have any number of parameters but, can have just one statement.</w:t>
      </w:r>
    </w:p>
    <w:p w14:paraId="36C3B02D" w14:textId="7DDCF962" w:rsidR="0098378C" w:rsidRPr="00EA2FD7" w:rsidRDefault="0098378C" w:rsidP="0098378C">
      <w:pPr>
        <w:rPr>
          <w:b/>
          <w:bCs/>
        </w:rPr>
      </w:pPr>
      <w:r w:rsidRPr="00EA2FD7">
        <w:rPr>
          <w:b/>
          <w:bCs/>
        </w:rPr>
        <w:t>7) What is self in Python?</w:t>
      </w:r>
    </w:p>
    <w:p w14:paraId="2126B8D2" w14:textId="4B6613D2" w:rsidR="0098378C" w:rsidRDefault="0098378C" w:rsidP="0098378C">
      <w:r>
        <w:lastRenderedPageBreak/>
        <w:t>Self is an instance or an object of a class. In Python, this is explicitly included as the first parameter. It helps to differentiate between the methods and attributes of a class with local variables.</w:t>
      </w:r>
    </w:p>
    <w:p w14:paraId="2923D019" w14:textId="177A4A3D" w:rsidR="0098378C" w:rsidRDefault="0098378C" w:rsidP="0098378C">
      <w:r>
        <w:t xml:space="preserve">The </w:t>
      </w:r>
      <w:r w:rsidR="00FB5BFE">
        <w:t>self-variable</w:t>
      </w:r>
      <w:r>
        <w:t xml:space="preserve"> in the </w:t>
      </w:r>
      <w:proofErr w:type="spellStart"/>
      <w:r>
        <w:t>init</w:t>
      </w:r>
      <w:proofErr w:type="spellEnd"/>
      <w:r>
        <w:t xml:space="preserve"> method refers to the newly created object while in other methods, it refers to the object whose method was called.</w:t>
      </w:r>
    </w:p>
    <w:p w14:paraId="497EB211" w14:textId="31F4706E" w:rsidR="00EA2FD7" w:rsidRPr="00D84604" w:rsidRDefault="00EA2FD7" w:rsidP="0098378C">
      <w:pPr>
        <w:rPr>
          <w:b/>
          <w:bCs/>
        </w:rPr>
      </w:pPr>
      <w:r w:rsidRPr="00D84604">
        <w:rPr>
          <w:b/>
          <w:bCs/>
        </w:rPr>
        <w:t>8) List Vs. Tuple</w:t>
      </w:r>
    </w:p>
    <w:p w14:paraId="628C4DF9" w14:textId="545A0143" w:rsidR="00EA2FD7" w:rsidRDefault="00EA2FD7" w:rsidP="0098378C">
      <w:r>
        <w:t xml:space="preserve">List is mutable while Tuple is immutable. </w:t>
      </w:r>
      <w:r w:rsidR="00C66610" w:rsidRPr="00C66610">
        <w:t>Lists has variable length; tuple has fixed length.</w:t>
      </w:r>
      <w:r w:rsidR="00C66610">
        <w:t xml:space="preserve"> </w:t>
      </w:r>
      <w:r w:rsidR="003C5A9E">
        <w:t xml:space="preserve">Tuple is faster than list because smaller </w:t>
      </w:r>
      <w:r w:rsidR="00C66610">
        <w:t>operation size.</w:t>
      </w:r>
      <w:r w:rsidR="003C5A9E">
        <w:t xml:space="preserve"> </w:t>
      </w:r>
      <w:r w:rsidR="00C66610">
        <w:t xml:space="preserve">List can have tuples inside but not vice versa. Tuples can’t not be copied because of immutable nature. List only contain homogeneous data elements while tuple have heterogeneous elements. </w:t>
      </w:r>
      <w:r>
        <w:t>Syntax is as</w:t>
      </w:r>
    </w:p>
    <w:p w14:paraId="33E942CD" w14:textId="77777777" w:rsidR="00EA2FD7" w:rsidRDefault="00EA2FD7" w:rsidP="0098378C">
      <w:r>
        <w:t>A = [“apples”, “mangos”, “</w:t>
      </w:r>
      <w:proofErr w:type="spellStart"/>
      <w:r>
        <w:t>etc</w:t>
      </w:r>
      <w:proofErr w:type="spellEnd"/>
      <w:r>
        <w:t>”]</w:t>
      </w:r>
    </w:p>
    <w:p w14:paraId="098A025B" w14:textId="13986AA7" w:rsidR="00EA2FD7" w:rsidRDefault="00EA2FD7" w:rsidP="0098378C">
      <w:r>
        <w:t xml:space="preserve">A = (“apples”, “mangos”, “same”) </w:t>
      </w:r>
    </w:p>
    <w:p w14:paraId="59403998" w14:textId="14C348C0" w:rsidR="009C14AD" w:rsidRDefault="009C14AD" w:rsidP="0098378C">
      <w:pPr>
        <w:rPr>
          <w:b/>
          <w:bCs/>
        </w:rPr>
      </w:pPr>
      <w:r w:rsidRPr="009C14AD">
        <w:rPr>
          <w:b/>
          <w:bCs/>
        </w:rPr>
        <w:t>9) Array Vs. List</w:t>
      </w:r>
    </w:p>
    <w:p w14:paraId="22CAB90E" w14:textId="14F4951A" w:rsidR="009C14AD" w:rsidRPr="009C14AD" w:rsidRDefault="009C14AD" w:rsidP="0098378C">
      <w:r w:rsidRPr="009C14AD">
        <w:t>Arrays and lists, in Python, have the same way of storing data. But, arrays can hold only a single data type elements whereas lists can hold any data type elements.</w:t>
      </w:r>
      <w:bookmarkStart w:id="0" w:name="_GoBack"/>
      <w:bookmarkEnd w:id="0"/>
    </w:p>
    <w:sectPr w:rsidR="009C14AD" w:rsidRPr="009C14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96626"/>
    <w:multiLevelType w:val="hybridMultilevel"/>
    <w:tmpl w:val="32B84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MTc0MrUwMbI0MjdX0lEKTi0uzszPAykwqQUASwcfyiwAAAA="/>
  </w:docVars>
  <w:rsids>
    <w:rsidRoot w:val="003D23B9"/>
    <w:rsid w:val="0035454B"/>
    <w:rsid w:val="003C5A9E"/>
    <w:rsid w:val="003D23B9"/>
    <w:rsid w:val="005320AD"/>
    <w:rsid w:val="00612EE6"/>
    <w:rsid w:val="007B14CB"/>
    <w:rsid w:val="008A09A9"/>
    <w:rsid w:val="0098378C"/>
    <w:rsid w:val="009C14AD"/>
    <w:rsid w:val="009C5974"/>
    <w:rsid w:val="00AB40C6"/>
    <w:rsid w:val="00C66610"/>
    <w:rsid w:val="00D74B17"/>
    <w:rsid w:val="00D84604"/>
    <w:rsid w:val="00DB0079"/>
    <w:rsid w:val="00DF2961"/>
    <w:rsid w:val="00EA2FD7"/>
    <w:rsid w:val="00FB5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A1F4B"/>
  <w15:chartTrackingRefBased/>
  <w15:docId w15:val="{F450F061-41C0-4EEF-9459-E19D576D0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E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1</TotalTime>
  <Pages>2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if</dc:creator>
  <cp:keywords/>
  <dc:description/>
  <cp:lastModifiedBy>Wasif</cp:lastModifiedBy>
  <cp:revision>8</cp:revision>
  <dcterms:created xsi:type="dcterms:W3CDTF">2019-08-02T19:18:00Z</dcterms:created>
  <dcterms:modified xsi:type="dcterms:W3CDTF">2019-08-26T11:35:00Z</dcterms:modified>
</cp:coreProperties>
</file>